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63ECD6" w14:textId="77777777" w:rsidR="001E693F" w:rsidRPr="00593ABD" w:rsidRDefault="001E693F" w:rsidP="004A7AD3">
      <w:pPr>
        <w:spacing w:before="240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93ABD">
        <w:rPr>
          <w:rFonts w:ascii="Times New Roman" w:hAnsi="Times New Roman" w:cs="Times New Roman"/>
          <w:color w:val="000000" w:themeColor="text1"/>
          <w:shd w:val="clear" w:color="auto" w:fill="FFFFFF"/>
        </w:rPr>
        <w:t>Table S1 Clinical characteristics of HCC patients involved in the study</w:t>
      </w:r>
    </w:p>
    <w:tbl>
      <w:tblPr>
        <w:tblStyle w:val="4"/>
        <w:tblW w:w="8119" w:type="dxa"/>
        <w:jc w:val="center"/>
        <w:tblBorders>
          <w:top w:val="single" w:sz="12" w:space="0" w:color="auto"/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41"/>
        <w:gridCol w:w="1634"/>
        <w:gridCol w:w="1634"/>
        <w:gridCol w:w="2210"/>
      </w:tblGrid>
      <w:tr w:rsidR="004A7AD3" w:rsidRPr="004A7AD3" w14:paraId="46FFA578" w14:textId="77777777" w:rsidTr="009542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  <w:hideMark/>
          </w:tcPr>
          <w:p w14:paraId="353CFCF9" w14:textId="77777777" w:rsidR="004A7AD3" w:rsidRPr="004A7AD3" w:rsidRDefault="004A7AD3" w:rsidP="009542F2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</w:p>
        </w:tc>
        <w:tc>
          <w:tcPr>
            <w:tcW w:w="1634" w:type="dxa"/>
            <w:tcBorders>
              <w:bottom w:val="single" w:sz="12" w:space="0" w:color="auto"/>
            </w:tcBorders>
            <w:noWrap/>
            <w:hideMark/>
          </w:tcPr>
          <w:p w14:paraId="7FC1B29F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 w:val="0"/>
                <w:bCs w:val="0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TCGA cohort</w:t>
            </w:r>
          </w:p>
          <w:p w14:paraId="44EE799E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(N=342)</w:t>
            </w:r>
          </w:p>
        </w:tc>
        <w:tc>
          <w:tcPr>
            <w:tcW w:w="1634" w:type="dxa"/>
            <w:tcBorders>
              <w:bottom w:val="single" w:sz="12" w:space="0" w:color="auto"/>
            </w:tcBorders>
            <w:noWrap/>
            <w:hideMark/>
          </w:tcPr>
          <w:p w14:paraId="0BBC85FB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 w:val="0"/>
                <w:bCs w:val="0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ICGC cohort</w:t>
            </w:r>
          </w:p>
          <w:p w14:paraId="5A6CB105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(N=227)</w:t>
            </w:r>
          </w:p>
        </w:tc>
        <w:tc>
          <w:tcPr>
            <w:tcW w:w="2210" w:type="dxa"/>
            <w:tcBorders>
              <w:bottom w:val="single" w:sz="12" w:space="0" w:color="auto"/>
            </w:tcBorders>
          </w:tcPr>
          <w:p w14:paraId="16CFE78F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 w:val="0"/>
                <w:bCs w:val="0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G</w:t>
            </w: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SE14520 cohort</w:t>
            </w:r>
          </w:p>
          <w:p w14:paraId="40F30B27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(N=214)</w:t>
            </w:r>
          </w:p>
        </w:tc>
      </w:tr>
      <w:tr w:rsidR="004A7AD3" w:rsidRPr="004A7AD3" w14:paraId="21E80C57" w14:textId="77777777" w:rsidTr="00954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tcBorders>
              <w:top w:val="single" w:sz="12" w:space="0" w:color="auto"/>
            </w:tcBorders>
            <w:noWrap/>
            <w:hideMark/>
          </w:tcPr>
          <w:p w14:paraId="587BBF50" w14:textId="77777777" w:rsidR="004A7AD3" w:rsidRPr="004A7AD3" w:rsidRDefault="004A7AD3" w:rsidP="009542F2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Gender      Male</w:t>
            </w:r>
          </w:p>
        </w:tc>
        <w:tc>
          <w:tcPr>
            <w:tcW w:w="1634" w:type="dxa"/>
            <w:tcBorders>
              <w:top w:val="single" w:sz="12" w:space="0" w:color="auto"/>
            </w:tcBorders>
            <w:noWrap/>
            <w:hideMark/>
          </w:tcPr>
          <w:p w14:paraId="1E674E49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233</w:t>
            </w:r>
          </w:p>
        </w:tc>
        <w:tc>
          <w:tcPr>
            <w:tcW w:w="1634" w:type="dxa"/>
            <w:tcBorders>
              <w:top w:val="single" w:sz="12" w:space="0" w:color="auto"/>
            </w:tcBorders>
            <w:noWrap/>
            <w:hideMark/>
          </w:tcPr>
          <w:p w14:paraId="7C330169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61</w:t>
            </w:r>
          </w:p>
        </w:tc>
        <w:tc>
          <w:tcPr>
            <w:tcW w:w="2210" w:type="dxa"/>
            <w:tcBorders>
              <w:top w:val="single" w:sz="12" w:space="0" w:color="auto"/>
            </w:tcBorders>
          </w:tcPr>
          <w:p w14:paraId="4BCA1081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hAnsi="Times New Roman" w:cs="Times New Roman" w:hint="eastAsia"/>
                <w:color w:val="000000" w:themeColor="text1"/>
                <w:kern w:val="0"/>
                <w:szCs w:val="21"/>
              </w:rPr>
              <w:t>1</w:t>
            </w:r>
            <w:r w:rsidRPr="004A7AD3">
              <w:rPr>
                <w:rFonts w:ascii="Times New Roman" w:hAnsi="Times New Roman" w:cs="Times New Roman"/>
                <w:color w:val="000000" w:themeColor="text1"/>
                <w:kern w:val="0"/>
                <w:szCs w:val="21"/>
              </w:rPr>
              <w:t>85</w:t>
            </w:r>
          </w:p>
        </w:tc>
      </w:tr>
      <w:tr w:rsidR="004A7AD3" w:rsidRPr="004A7AD3" w14:paraId="6B3A82B1" w14:textId="77777777" w:rsidTr="009542F2">
        <w:trPr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  <w:hideMark/>
          </w:tcPr>
          <w:p w14:paraId="5E2E3986" w14:textId="77777777" w:rsidR="004A7AD3" w:rsidRPr="004A7AD3" w:rsidRDefault="004A7AD3" w:rsidP="009542F2">
            <w:pPr>
              <w:widowControl/>
              <w:spacing w:line="276" w:lineRule="auto"/>
              <w:ind w:firstLineChars="550" w:firstLine="1155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Female</w:t>
            </w:r>
          </w:p>
        </w:tc>
        <w:tc>
          <w:tcPr>
            <w:tcW w:w="1634" w:type="dxa"/>
            <w:noWrap/>
          </w:tcPr>
          <w:p w14:paraId="2E61B44E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109</w:t>
            </w:r>
          </w:p>
        </w:tc>
        <w:tc>
          <w:tcPr>
            <w:tcW w:w="1634" w:type="dxa"/>
            <w:noWrap/>
          </w:tcPr>
          <w:p w14:paraId="754EDA04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166</w:t>
            </w:r>
          </w:p>
        </w:tc>
        <w:tc>
          <w:tcPr>
            <w:tcW w:w="2210" w:type="dxa"/>
          </w:tcPr>
          <w:p w14:paraId="6D0EC8CE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2</w:t>
            </w: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9</w:t>
            </w:r>
          </w:p>
        </w:tc>
      </w:tr>
      <w:tr w:rsidR="004A7AD3" w:rsidRPr="004A7AD3" w14:paraId="13445044" w14:textId="77777777" w:rsidTr="00954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3EB4A3E2" w14:textId="77777777" w:rsidR="004A7AD3" w:rsidRPr="004A7AD3" w:rsidRDefault="004A7AD3" w:rsidP="009542F2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Age       ≤60 years</w:t>
            </w:r>
          </w:p>
        </w:tc>
        <w:tc>
          <w:tcPr>
            <w:tcW w:w="1634" w:type="dxa"/>
            <w:noWrap/>
          </w:tcPr>
          <w:p w14:paraId="32FFD803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1</w:t>
            </w: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65</w:t>
            </w:r>
          </w:p>
        </w:tc>
        <w:tc>
          <w:tcPr>
            <w:tcW w:w="1634" w:type="dxa"/>
            <w:noWrap/>
          </w:tcPr>
          <w:p w14:paraId="1C0ECCCD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49</w:t>
            </w:r>
          </w:p>
        </w:tc>
        <w:tc>
          <w:tcPr>
            <w:tcW w:w="2210" w:type="dxa"/>
          </w:tcPr>
          <w:p w14:paraId="7ED3828D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1</w:t>
            </w: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76</w:t>
            </w:r>
          </w:p>
        </w:tc>
      </w:tr>
      <w:tr w:rsidR="004A7AD3" w:rsidRPr="004A7AD3" w14:paraId="219B6298" w14:textId="77777777" w:rsidTr="009542F2">
        <w:trPr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3EC7E9B0" w14:textId="77777777" w:rsidR="004A7AD3" w:rsidRPr="004A7AD3" w:rsidRDefault="004A7AD3" w:rsidP="009542F2">
            <w:pPr>
              <w:widowControl/>
              <w:spacing w:line="276" w:lineRule="auto"/>
              <w:ind w:firstLineChars="500" w:firstLine="1050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&gt;60 years</w:t>
            </w:r>
          </w:p>
        </w:tc>
        <w:tc>
          <w:tcPr>
            <w:tcW w:w="1634" w:type="dxa"/>
            <w:noWrap/>
          </w:tcPr>
          <w:p w14:paraId="165CEC7E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1</w:t>
            </w: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77</w:t>
            </w:r>
          </w:p>
        </w:tc>
        <w:tc>
          <w:tcPr>
            <w:tcW w:w="1634" w:type="dxa"/>
            <w:noWrap/>
          </w:tcPr>
          <w:p w14:paraId="05E9524D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1</w:t>
            </w: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78</w:t>
            </w:r>
          </w:p>
        </w:tc>
        <w:tc>
          <w:tcPr>
            <w:tcW w:w="2210" w:type="dxa"/>
          </w:tcPr>
          <w:p w14:paraId="6307141C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3</w:t>
            </w: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8</w:t>
            </w:r>
          </w:p>
        </w:tc>
      </w:tr>
      <w:tr w:rsidR="004A7AD3" w:rsidRPr="004A7AD3" w14:paraId="51020C94" w14:textId="77777777" w:rsidTr="00954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612234B0" w14:textId="77777777" w:rsidR="004A7AD3" w:rsidRPr="004A7AD3" w:rsidRDefault="004A7AD3" w:rsidP="009542F2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G</w:t>
            </w: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 xml:space="preserve">rade      </w:t>
            </w: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G</w:t>
            </w: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1/2</w:t>
            </w:r>
          </w:p>
        </w:tc>
        <w:tc>
          <w:tcPr>
            <w:tcW w:w="1634" w:type="dxa"/>
            <w:noWrap/>
          </w:tcPr>
          <w:p w14:paraId="784C2B1C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2</w:t>
            </w: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14</w:t>
            </w:r>
          </w:p>
        </w:tc>
        <w:tc>
          <w:tcPr>
            <w:tcW w:w="1634" w:type="dxa"/>
            <w:noWrap/>
          </w:tcPr>
          <w:p w14:paraId="1D1ED5F2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</w:p>
        </w:tc>
        <w:tc>
          <w:tcPr>
            <w:tcW w:w="2210" w:type="dxa"/>
          </w:tcPr>
          <w:p w14:paraId="430279A8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</w:p>
        </w:tc>
      </w:tr>
      <w:tr w:rsidR="004A7AD3" w:rsidRPr="004A7AD3" w14:paraId="32D02E97" w14:textId="77777777" w:rsidTr="009542F2">
        <w:trPr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56A96ED8" w14:textId="77777777" w:rsidR="004A7AD3" w:rsidRPr="004A7AD3" w:rsidRDefault="004A7AD3" w:rsidP="009542F2">
            <w:pPr>
              <w:widowControl/>
              <w:spacing w:line="276" w:lineRule="auto"/>
              <w:ind w:firstLineChars="550" w:firstLine="1155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G3/4</w:t>
            </w:r>
          </w:p>
        </w:tc>
        <w:tc>
          <w:tcPr>
            <w:tcW w:w="1634" w:type="dxa"/>
            <w:noWrap/>
          </w:tcPr>
          <w:p w14:paraId="3D0E2F95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1</w:t>
            </w: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23</w:t>
            </w:r>
          </w:p>
        </w:tc>
        <w:tc>
          <w:tcPr>
            <w:tcW w:w="1634" w:type="dxa"/>
            <w:noWrap/>
          </w:tcPr>
          <w:p w14:paraId="64443C2C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</w:p>
        </w:tc>
        <w:tc>
          <w:tcPr>
            <w:tcW w:w="2210" w:type="dxa"/>
          </w:tcPr>
          <w:p w14:paraId="28C5440B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</w:p>
        </w:tc>
      </w:tr>
      <w:tr w:rsidR="004A7AD3" w:rsidRPr="004A7AD3" w14:paraId="01F13891" w14:textId="77777777" w:rsidTr="00954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77983377" w14:textId="77777777" w:rsidR="004A7AD3" w:rsidRPr="004A7AD3" w:rsidRDefault="004A7AD3" w:rsidP="009542F2">
            <w:pPr>
              <w:widowControl/>
              <w:spacing w:line="276" w:lineRule="auto"/>
              <w:ind w:firstLineChars="500" w:firstLine="1050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unknown</w:t>
            </w:r>
          </w:p>
        </w:tc>
        <w:tc>
          <w:tcPr>
            <w:tcW w:w="1634" w:type="dxa"/>
            <w:noWrap/>
          </w:tcPr>
          <w:p w14:paraId="24FB498E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5</w:t>
            </w:r>
          </w:p>
        </w:tc>
        <w:tc>
          <w:tcPr>
            <w:tcW w:w="1634" w:type="dxa"/>
            <w:noWrap/>
          </w:tcPr>
          <w:p w14:paraId="574180A9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</w:p>
        </w:tc>
        <w:tc>
          <w:tcPr>
            <w:tcW w:w="2210" w:type="dxa"/>
          </w:tcPr>
          <w:p w14:paraId="06F1B674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</w:p>
        </w:tc>
      </w:tr>
      <w:tr w:rsidR="004A7AD3" w:rsidRPr="004A7AD3" w14:paraId="67C5E268" w14:textId="77777777" w:rsidTr="009542F2">
        <w:trPr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1E13BD8A" w14:textId="77777777" w:rsidR="004A7AD3" w:rsidRPr="004A7AD3" w:rsidRDefault="004A7AD3" w:rsidP="009542F2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TNM Stage   I/II</w:t>
            </w:r>
          </w:p>
        </w:tc>
        <w:tc>
          <w:tcPr>
            <w:tcW w:w="1634" w:type="dxa"/>
            <w:noWrap/>
          </w:tcPr>
          <w:p w14:paraId="765B06B6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238</w:t>
            </w:r>
          </w:p>
        </w:tc>
        <w:tc>
          <w:tcPr>
            <w:tcW w:w="1634" w:type="dxa"/>
            <w:noWrap/>
          </w:tcPr>
          <w:p w14:paraId="1D1D7213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1</w:t>
            </w: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40</w:t>
            </w:r>
          </w:p>
        </w:tc>
        <w:tc>
          <w:tcPr>
            <w:tcW w:w="2210" w:type="dxa"/>
          </w:tcPr>
          <w:p w14:paraId="0DAE036B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1</w:t>
            </w: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65</w:t>
            </w:r>
          </w:p>
        </w:tc>
      </w:tr>
      <w:tr w:rsidR="004A7AD3" w:rsidRPr="004A7AD3" w14:paraId="4E7E8298" w14:textId="77777777" w:rsidTr="00954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2D8B9503" w14:textId="77777777" w:rsidR="004A7AD3" w:rsidRPr="004A7AD3" w:rsidRDefault="004A7AD3" w:rsidP="009542F2">
            <w:pPr>
              <w:widowControl/>
              <w:spacing w:line="276" w:lineRule="auto"/>
              <w:ind w:firstLineChars="550" w:firstLine="1155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III/IV</w:t>
            </w:r>
          </w:p>
        </w:tc>
        <w:tc>
          <w:tcPr>
            <w:tcW w:w="1634" w:type="dxa"/>
            <w:noWrap/>
          </w:tcPr>
          <w:p w14:paraId="5EE056C6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8</w:t>
            </w: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3</w:t>
            </w:r>
          </w:p>
        </w:tc>
        <w:tc>
          <w:tcPr>
            <w:tcW w:w="1634" w:type="dxa"/>
            <w:noWrap/>
          </w:tcPr>
          <w:p w14:paraId="5F6DDD18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87</w:t>
            </w:r>
          </w:p>
        </w:tc>
        <w:tc>
          <w:tcPr>
            <w:tcW w:w="2210" w:type="dxa"/>
          </w:tcPr>
          <w:p w14:paraId="14C7C287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4</w:t>
            </w: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9</w:t>
            </w:r>
          </w:p>
        </w:tc>
      </w:tr>
      <w:tr w:rsidR="004A7AD3" w:rsidRPr="004A7AD3" w14:paraId="178D57A7" w14:textId="77777777" w:rsidTr="009542F2">
        <w:trPr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6664DAFB" w14:textId="77777777" w:rsidR="004A7AD3" w:rsidRPr="004A7AD3" w:rsidRDefault="004A7AD3" w:rsidP="009542F2">
            <w:pPr>
              <w:widowControl/>
              <w:spacing w:line="276" w:lineRule="auto"/>
              <w:ind w:firstLineChars="500" w:firstLine="1050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unknown</w:t>
            </w:r>
          </w:p>
        </w:tc>
        <w:tc>
          <w:tcPr>
            <w:tcW w:w="1634" w:type="dxa"/>
            <w:noWrap/>
          </w:tcPr>
          <w:p w14:paraId="4631C040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2</w:t>
            </w: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1</w:t>
            </w:r>
          </w:p>
        </w:tc>
        <w:tc>
          <w:tcPr>
            <w:tcW w:w="1634" w:type="dxa"/>
            <w:noWrap/>
          </w:tcPr>
          <w:p w14:paraId="7DA934C2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0</w:t>
            </w:r>
          </w:p>
        </w:tc>
        <w:tc>
          <w:tcPr>
            <w:tcW w:w="2210" w:type="dxa"/>
          </w:tcPr>
          <w:p w14:paraId="5F59EAB0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0</w:t>
            </w:r>
          </w:p>
        </w:tc>
      </w:tr>
      <w:tr w:rsidR="004A7AD3" w:rsidRPr="004A7AD3" w14:paraId="3FDDA96E" w14:textId="77777777" w:rsidTr="00954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246862DC" w14:textId="77777777" w:rsidR="004A7AD3" w:rsidRPr="004A7AD3" w:rsidRDefault="004A7AD3" w:rsidP="009542F2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Vascular Invasion Yes</w:t>
            </w:r>
          </w:p>
        </w:tc>
        <w:tc>
          <w:tcPr>
            <w:tcW w:w="1634" w:type="dxa"/>
            <w:noWrap/>
          </w:tcPr>
          <w:p w14:paraId="53A54672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1</w:t>
            </w: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01</w:t>
            </w:r>
          </w:p>
        </w:tc>
        <w:tc>
          <w:tcPr>
            <w:tcW w:w="1634" w:type="dxa"/>
            <w:noWrap/>
          </w:tcPr>
          <w:p w14:paraId="068C69EB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</w:p>
        </w:tc>
        <w:tc>
          <w:tcPr>
            <w:tcW w:w="2210" w:type="dxa"/>
          </w:tcPr>
          <w:p w14:paraId="53C8226E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</w:p>
        </w:tc>
      </w:tr>
      <w:tr w:rsidR="004A7AD3" w:rsidRPr="004A7AD3" w14:paraId="4B140ABE" w14:textId="77777777" w:rsidTr="009542F2">
        <w:trPr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35B9C823" w14:textId="77777777" w:rsidR="004A7AD3" w:rsidRPr="004A7AD3" w:rsidRDefault="004A7AD3" w:rsidP="009542F2">
            <w:pPr>
              <w:widowControl/>
              <w:spacing w:line="276" w:lineRule="auto"/>
              <w:ind w:firstLineChars="800" w:firstLine="1680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No</w:t>
            </w:r>
          </w:p>
        </w:tc>
        <w:tc>
          <w:tcPr>
            <w:tcW w:w="1634" w:type="dxa"/>
            <w:noWrap/>
          </w:tcPr>
          <w:p w14:paraId="333FC520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187</w:t>
            </w:r>
          </w:p>
        </w:tc>
        <w:tc>
          <w:tcPr>
            <w:tcW w:w="1634" w:type="dxa"/>
            <w:noWrap/>
          </w:tcPr>
          <w:p w14:paraId="307A315F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</w:p>
        </w:tc>
        <w:tc>
          <w:tcPr>
            <w:tcW w:w="2210" w:type="dxa"/>
          </w:tcPr>
          <w:p w14:paraId="5AC4CDB2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</w:p>
        </w:tc>
      </w:tr>
      <w:tr w:rsidR="004A7AD3" w:rsidRPr="004A7AD3" w14:paraId="651B6F78" w14:textId="77777777" w:rsidTr="00954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5AECF623" w14:textId="77777777" w:rsidR="004A7AD3" w:rsidRPr="004A7AD3" w:rsidRDefault="004A7AD3" w:rsidP="009542F2">
            <w:pPr>
              <w:widowControl/>
              <w:spacing w:line="276" w:lineRule="auto"/>
              <w:ind w:firstLineChars="650" w:firstLine="1365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unknown</w:t>
            </w:r>
          </w:p>
        </w:tc>
        <w:tc>
          <w:tcPr>
            <w:tcW w:w="1634" w:type="dxa"/>
            <w:noWrap/>
          </w:tcPr>
          <w:p w14:paraId="4FAB71C2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5</w:t>
            </w: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4</w:t>
            </w:r>
          </w:p>
        </w:tc>
        <w:tc>
          <w:tcPr>
            <w:tcW w:w="1634" w:type="dxa"/>
            <w:noWrap/>
          </w:tcPr>
          <w:p w14:paraId="7F37FF88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</w:p>
        </w:tc>
        <w:tc>
          <w:tcPr>
            <w:tcW w:w="2210" w:type="dxa"/>
          </w:tcPr>
          <w:p w14:paraId="2252FF5E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</w:p>
        </w:tc>
      </w:tr>
      <w:tr w:rsidR="004A7AD3" w:rsidRPr="004A7AD3" w14:paraId="4F72FF0A" w14:textId="77777777" w:rsidTr="009542F2">
        <w:trPr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689042E1" w14:textId="77777777" w:rsidR="004A7AD3" w:rsidRPr="004A7AD3" w:rsidRDefault="004A7AD3" w:rsidP="009542F2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Recurrence With tumor</w:t>
            </w:r>
          </w:p>
        </w:tc>
        <w:tc>
          <w:tcPr>
            <w:tcW w:w="1634" w:type="dxa"/>
            <w:noWrap/>
          </w:tcPr>
          <w:p w14:paraId="0162AE59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1</w:t>
            </w: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22</w:t>
            </w:r>
          </w:p>
        </w:tc>
        <w:tc>
          <w:tcPr>
            <w:tcW w:w="1634" w:type="dxa"/>
            <w:noWrap/>
          </w:tcPr>
          <w:p w14:paraId="41C7426E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</w:p>
        </w:tc>
        <w:tc>
          <w:tcPr>
            <w:tcW w:w="2210" w:type="dxa"/>
          </w:tcPr>
          <w:p w14:paraId="144C5559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1</w:t>
            </w: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19</w:t>
            </w:r>
          </w:p>
        </w:tc>
      </w:tr>
      <w:tr w:rsidR="004A7AD3" w:rsidRPr="004A7AD3" w14:paraId="52BBEB61" w14:textId="77777777" w:rsidTr="00954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09AEF5F5" w14:textId="77777777" w:rsidR="004A7AD3" w:rsidRPr="004A7AD3" w:rsidRDefault="004A7AD3" w:rsidP="009542F2">
            <w:pPr>
              <w:widowControl/>
              <w:spacing w:line="276" w:lineRule="auto"/>
              <w:ind w:firstLineChars="550" w:firstLine="1155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Tumor free</w:t>
            </w:r>
          </w:p>
        </w:tc>
        <w:tc>
          <w:tcPr>
            <w:tcW w:w="1634" w:type="dxa"/>
            <w:noWrap/>
          </w:tcPr>
          <w:p w14:paraId="181E6AE2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1</w:t>
            </w: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53</w:t>
            </w:r>
          </w:p>
        </w:tc>
        <w:tc>
          <w:tcPr>
            <w:tcW w:w="1634" w:type="dxa"/>
            <w:noWrap/>
          </w:tcPr>
          <w:p w14:paraId="61F72063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</w:p>
        </w:tc>
        <w:tc>
          <w:tcPr>
            <w:tcW w:w="2210" w:type="dxa"/>
          </w:tcPr>
          <w:p w14:paraId="60A27052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9</w:t>
            </w: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5</w:t>
            </w:r>
          </w:p>
        </w:tc>
      </w:tr>
      <w:tr w:rsidR="004A7AD3" w:rsidRPr="004A7AD3" w14:paraId="43B7F666" w14:textId="77777777" w:rsidTr="009542F2">
        <w:trPr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0E41D02B" w14:textId="77777777" w:rsidR="004A7AD3" w:rsidRPr="004A7AD3" w:rsidRDefault="004A7AD3" w:rsidP="009542F2">
            <w:pPr>
              <w:widowControl/>
              <w:spacing w:line="276" w:lineRule="auto"/>
              <w:ind w:firstLineChars="550" w:firstLine="1155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unknown</w:t>
            </w:r>
          </w:p>
        </w:tc>
        <w:tc>
          <w:tcPr>
            <w:tcW w:w="1634" w:type="dxa"/>
            <w:noWrap/>
          </w:tcPr>
          <w:p w14:paraId="0DDBB2A1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67</w:t>
            </w:r>
          </w:p>
        </w:tc>
        <w:tc>
          <w:tcPr>
            <w:tcW w:w="1634" w:type="dxa"/>
            <w:noWrap/>
          </w:tcPr>
          <w:p w14:paraId="40607606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</w:p>
        </w:tc>
        <w:tc>
          <w:tcPr>
            <w:tcW w:w="2210" w:type="dxa"/>
          </w:tcPr>
          <w:p w14:paraId="4F9C8C1C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</w:p>
        </w:tc>
      </w:tr>
      <w:tr w:rsidR="004A7AD3" w:rsidRPr="004A7AD3" w14:paraId="5EBC21D1" w14:textId="77777777" w:rsidTr="00954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037473EF" w14:textId="77777777" w:rsidR="004A7AD3" w:rsidRPr="004A7AD3" w:rsidRDefault="004A7AD3" w:rsidP="009542F2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Cirrhosis    With</w:t>
            </w:r>
          </w:p>
        </w:tc>
        <w:tc>
          <w:tcPr>
            <w:tcW w:w="1634" w:type="dxa"/>
            <w:noWrap/>
          </w:tcPr>
          <w:p w14:paraId="2590593D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6</w:t>
            </w: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5</w:t>
            </w:r>
          </w:p>
        </w:tc>
        <w:tc>
          <w:tcPr>
            <w:tcW w:w="1634" w:type="dxa"/>
            <w:noWrap/>
          </w:tcPr>
          <w:p w14:paraId="2DBC4297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</w:p>
        </w:tc>
        <w:tc>
          <w:tcPr>
            <w:tcW w:w="2210" w:type="dxa"/>
          </w:tcPr>
          <w:p w14:paraId="2A5374FF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1</w:t>
            </w: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96</w:t>
            </w:r>
          </w:p>
        </w:tc>
      </w:tr>
      <w:tr w:rsidR="004A7AD3" w:rsidRPr="004A7AD3" w14:paraId="0199EE32" w14:textId="77777777" w:rsidTr="009542F2">
        <w:trPr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726A3E31" w14:textId="77777777" w:rsidR="004A7AD3" w:rsidRPr="004A7AD3" w:rsidRDefault="004A7AD3" w:rsidP="009542F2">
            <w:pPr>
              <w:widowControl/>
              <w:spacing w:line="276" w:lineRule="auto"/>
              <w:ind w:firstLineChars="550" w:firstLine="1155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Without</w:t>
            </w:r>
          </w:p>
        </w:tc>
        <w:tc>
          <w:tcPr>
            <w:tcW w:w="1634" w:type="dxa"/>
            <w:noWrap/>
          </w:tcPr>
          <w:p w14:paraId="70E0D3E3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1</w:t>
            </w: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34</w:t>
            </w:r>
          </w:p>
        </w:tc>
        <w:tc>
          <w:tcPr>
            <w:tcW w:w="1634" w:type="dxa"/>
            <w:noWrap/>
          </w:tcPr>
          <w:p w14:paraId="7C2D8F7E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</w:p>
        </w:tc>
        <w:tc>
          <w:tcPr>
            <w:tcW w:w="2210" w:type="dxa"/>
          </w:tcPr>
          <w:p w14:paraId="7AE6C17E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1</w:t>
            </w: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8</w:t>
            </w:r>
          </w:p>
        </w:tc>
      </w:tr>
      <w:tr w:rsidR="004A7AD3" w:rsidRPr="004A7AD3" w14:paraId="0478D4EF" w14:textId="77777777" w:rsidTr="00954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0953AB8A" w14:textId="77777777" w:rsidR="004A7AD3" w:rsidRPr="004A7AD3" w:rsidRDefault="004A7AD3" w:rsidP="009542F2">
            <w:pPr>
              <w:widowControl/>
              <w:spacing w:line="276" w:lineRule="auto"/>
              <w:ind w:firstLineChars="550" w:firstLine="1155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u</w:t>
            </w: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nknown</w:t>
            </w:r>
          </w:p>
        </w:tc>
        <w:tc>
          <w:tcPr>
            <w:tcW w:w="1634" w:type="dxa"/>
            <w:noWrap/>
          </w:tcPr>
          <w:p w14:paraId="69E88986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1</w:t>
            </w: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43</w:t>
            </w:r>
          </w:p>
        </w:tc>
        <w:tc>
          <w:tcPr>
            <w:tcW w:w="1634" w:type="dxa"/>
            <w:noWrap/>
          </w:tcPr>
          <w:p w14:paraId="18F0CE75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</w:p>
        </w:tc>
        <w:tc>
          <w:tcPr>
            <w:tcW w:w="2210" w:type="dxa"/>
          </w:tcPr>
          <w:p w14:paraId="692D2888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0</w:t>
            </w:r>
          </w:p>
        </w:tc>
      </w:tr>
      <w:tr w:rsidR="004A7AD3" w:rsidRPr="004A7AD3" w14:paraId="22A2A840" w14:textId="77777777" w:rsidTr="009542F2">
        <w:trPr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2A8D7B0A" w14:textId="77777777" w:rsidR="004A7AD3" w:rsidRPr="004A7AD3" w:rsidRDefault="004A7AD3" w:rsidP="009542F2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HBV or HCV Infection</w:t>
            </w:r>
          </w:p>
        </w:tc>
        <w:tc>
          <w:tcPr>
            <w:tcW w:w="1634" w:type="dxa"/>
            <w:noWrap/>
          </w:tcPr>
          <w:p w14:paraId="10B5FA8A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</w:p>
        </w:tc>
        <w:tc>
          <w:tcPr>
            <w:tcW w:w="1634" w:type="dxa"/>
            <w:noWrap/>
          </w:tcPr>
          <w:p w14:paraId="305933AF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</w:p>
        </w:tc>
        <w:tc>
          <w:tcPr>
            <w:tcW w:w="2210" w:type="dxa"/>
          </w:tcPr>
          <w:p w14:paraId="69209936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</w:p>
        </w:tc>
      </w:tr>
      <w:tr w:rsidR="004A7AD3" w:rsidRPr="004A7AD3" w14:paraId="6D3E3A20" w14:textId="77777777" w:rsidTr="00954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551D6DD9" w14:textId="77777777" w:rsidR="004A7AD3" w:rsidRPr="004A7AD3" w:rsidRDefault="004A7AD3" w:rsidP="009542F2">
            <w:pPr>
              <w:widowControl/>
              <w:spacing w:line="276" w:lineRule="auto"/>
              <w:ind w:firstLineChars="750" w:firstLine="1575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Yes</w:t>
            </w:r>
          </w:p>
        </w:tc>
        <w:tc>
          <w:tcPr>
            <w:tcW w:w="1634" w:type="dxa"/>
            <w:noWrap/>
          </w:tcPr>
          <w:p w14:paraId="650C0C6D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141</w:t>
            </w:r>
          </w:p>
        </w:tc>
        <w:tc>
          <w:tcPr>
            <w:tcW w:w="1634" w:type="dxa"/>
            <w:noWrap/>
          </w:tcPr>
          <w:p w14:paraId="1A458F56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</w:p>
        </w:tc>
        <w:tc>
          <w:tcPr>
            <w:tcW w:w="2210" w:type="dxa"/>
          </w:tcPr>
          <w:p w14:paraId="799892A2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2</w:t>
            </w: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08</w:t>
            </w:r>
          </w:p>
        </w:tc>
      </w:tr>
      <w:tr w:rsidR="004A7AD3" w:rsidRPr="004A7AD3" w14:paraId="68C8752A" w14:textId="77777777" w:rsidTr="009542F2">
        <w:trPr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0748BF69" w14:textId="77777777" w:rsidR="004A7AD3" w:rsidRPr="004A7AD3" w:rsidRDefault="004A7AD3" w:rsidP="009542F2">
            <w:pPr>
              <w:widowControl/>
              <w:spacing w:line="276" w:lineRule="auto"/>
              <w:ind w:firstLineChars="750" w:firstLine="1575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N</w:t>
            </w: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o</w:t>
            </w:r>
          </w:p>
        </w:tc>
        <w:tc>
          <w:tcPr>
            <w:tcW w:w="1634" w:type="dxa"/>
            <w:noWrap/>
          </w:tcPr>
          <w:p w14:paraId="0CE3D446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161</w:t>
            </w:r>
          </w:p>
        </w:tc>
        <w:tc>
          <w:tcPr>
            <w:tcW w:w="1634" w:type="dxa"/>
            <w:noWrap/>
          </w:tcPr>
          <w:p w14:paraId="1B532C97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</w:p>
        </w:tc>
        <w:tc>
          <w:tcPr>
            <w:tcW w:w="2210" w:type="dxa"/>
          </w:tcPr>
          <w:p w14:paraId="60E2684E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6</w:t>
            </w:r>
          </w:p>
        </w:tc>
      </w:tr>
      <w:tr w:rsidR="004A7AD3" w:rsidRPr="004A7AD3" w14:paraId="554B21F9" w14:textId="77777777" w:rsidTr="00954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1" w:type="dxa"/>
            <w:noWrap/>
          </w:tcPr>
          <w:p w14:paraId="6D43BD9F" w14:textId="77777777" w:rsidR="004A7AD3" w:rsidRPr="004A7AD3" w:rsidRDefault="004A7AD3" w:rsidP="009542F2">
            <w:pPr>
              <w:widowControl/>
              <w:spacing w:line="276" w:lineRule="auto"/>
              <w:ind w:firstLineChars="600" w:firstLine="1260"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unknown</w:t>
            </w:r>
          </w:p>
        </w:tc>
        <w:tc>
          <w:tcPr>
            <w:tcW w:w="1634" w:type="dxa"/>
            <w:noWrap/>
          </w:tcPr>
          <w:p w14:paraId="5ACE7625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40</w:t>
            </w:r>
          </w:p>
        </w:tc>
        <w:tc>
          <w:tcPr>
            <w:tcW w:w="1634" w:type="dxa"/>
            <w:noWrap/>
          </w:tcPr>
          <w:p w14:paraId="3D974D2C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</w:p>
        </w:tc>
        <w:tc>
          <w:tcPr>
            <w:tcW w:w="2210" w:type="dxa"/>
          </w:tcPr>
          <w:p w14:paraId="707861C1" w14:textId="77777777" w:rsidR="004A7AD3" w:rsidRPr="004A7AD3" w:rsidRDefault="004A7AD3" w:rsidP="009542F2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4A7AD3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0</w:t>
            </w:r>
          </w:p>
        </w:tc>
      </w:tr>
    </w:tbl>
    <w:p w14:paraId="648F8A07" w14:textId="77777777" w:rsidR="001E693F" w:rsidRPr="00593ABD" w:rsidRDefault="001E693F" w:rsidP="001E693F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1E693F" w:rsidRPr="00593AB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9B8B2A" w14:textId="77777777" w:rsidR="009D04BB" w:rsidRDefault="009D04BB" w:rsidP="005B69B8">
      <w:r>
        <w:separator/>
      </w:r>
    </w:p>
  </w:endnote>
  <w:endnote w:type="continuationSeparator" w:id="0">
    <w:p w14:paraId="306197D3" w14:textId="77777777" w:rsidR="009D04BB" w:rsidRDefault="009D04BB" w:rsidP="005B69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399279" w14:textId="77777777" w:rsidR="009D04BB" w:rsidRDefault="009D04BB" w:rsidP="005B69B8">
      <w:r>
        <w:separator/>
      </w:r>
    </w:p>
  </w:footnote>
  <w:footnote w:type="continuationSeparator" w:id="0">
    <w:p w14:paraId="112851C1" w14:textId="77777777" w:rsidR="009D04BB" w:rsidRDefault="009D04BB" w:rsidP="005B69B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jQwMDU1srAwsrRU0lEKTi0uzszPAykwNKwFANDAUtQtAAAA"/>
  </w:docVars>
  <w:rsids>
    <w:rsidRoot w:val="001E693F"/>
    <w:rsid w:val="00066C16"/>
    <w:rsid w:val="00170F13"/>
    <w:rsid w:val="001E693F"/>
    <w:rsid w:val="00336129"/>
    <w:rsid w:val="0036523A"/>
    <w:rsid w:val="003D0EC7"/>
    <w:rsid w:val="004A7AD3"/>
    <w:rsid w:val="005342AB"/>
    <w:rsid w:val="00593ABD"/>
    <w:rsid w:val="005B69B8"/>
    <w:rsid w:val="00744B8D"/>
    <w:rsid w:val="00795DBF"/>
    <w:rsid w:val="007D1822"/>
    <w:rsid w:val="0080054A"/>
    <w:rsid w:val="00802FEE"/>
    <w:rsid w:val="0081127E"/>
    <w:rsid w:val="0083548B"/>
    <w:rsid w:val="00865E99"/>
    <w:rsid w:val="00912261"/>
    <w:rsid w:val="009B7A88"/>
    <w:rsid w:val="009D04BB"/>
    <w:rsid w:val="00A11913"/>
    <w:rsid w:val="00A8183C"/>
    <w:rsid w:val="00B31050"/>
    <w:rsid w:val="00B86666"/>
    <w:rsid w:val="00C23877"/>
    <w:rsid w:val="00D61778"/>
    <w:rsid w:val="00D96310"/>
    <w:rsid w:val="00E45974"/>
    <w:rsid w:val="00EC4696"/>
    <w:rsid w:val="00F018A7"/>
    <w:rsid w:val="00FD7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164CAA"/>
  <w15:chartTrackingRefBased/>
  <w15:docId w15:val="{4DB36E67-1703-4CE5-9642-B23EBC78D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054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4">
    <w:name w:val="Plain Table 4"/>
    <w:basedOn w:val="a1"/>
    <w:uiPriority w:val="44"/>
    <w:rsid w:val="001E693F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a3">
    <w:name w:val="Strong"/>
    <w:basedOn w:val="a0"/>
    <w:uiPriority w:val="22"/>
    <w:qFormat/>
    <w:rsid w:val="001E693F"/>
    <w:rPr>
      <w:b/>
      <w:bCs/>
    </w:rPr>
  </w:style>
  <w:style w:type="table" w:styleId="a4">
    <w:name w:val="Table Grid"/>
    <w:basedOn w:val="a1"/>
    <w:uiPriority w:val="39"/>
    <w:rsid w:val="001E69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5B69B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5B69B8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5B69B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5B69B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81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0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3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2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1</Pages>
  <Words>88</Words>
  <Characters>508</Characters>
  <Application>Microsoft Office Word</Application>
  <DocSecurity>0</DocSecurity>
  <Lines>4</Lines>
  <Paragraphs>1</Paragraphs>
  <ScaleCrop>false</ScaleCrop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根</dc:creator>
  <cp:keywords/>
  <dc:description/>
  <cp:lastModifiedBy>根 张</cp:lastModifiedBy>
  <cp:revision>19</cp:revision>
  <dcterms:created xsi:type="dcterms:W3CDTF">2022-03-02T12:17:00Z</dcterms:created>
  <dcterms:modified xsi:type="dcterms:W3CDTF">2023-11-28T12:47:00Z</dcterms:modified>
</cp:coreProperties>
</file>